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33F1" w:rsidRPr="00234B32" w:rsidRDefault="00D933F1" w:rsidP="00D933F1">
      <w:pPr>
        <w:pStyle w:val="BodyText"/>
        <w:jc w:val="center"/>
        <w:rPr>
          <w:rFonts w:ascii="Calibri" w:eastAsia="Times New Roman" w:hAnsi="Calibri" w:cs="Calibri"/>
          <w:lang w:val="hr-HR" w:eastAsia="hr-HR"/>
        </w:rPr>
      </w:pPr>
      <w:r w:rsidRPr="00234B32">
        <w:rPr>
          <w:rFonts w:ascii="Calibri" w:eastAsia="Times New Roman" w:hAnsi="Calibri" w:cs="Calibri"/>
          <w:b/>
          <w:bCs/>
          <w:lang w:val="hr-HR" w:eastAsia="hr-HR"/>
        </w:rPr>
        <w:t>ZAPISNIK SA XII. SJEDNICE SAVJETA MLADIH GRADA ZAGREBA</w:t>
      </w:r>
      <w:r w:rsidRPr="00234B32">
        <w:rPr>
          <w:rFonts w:ascii="Calibri" w:eastAsia="Times New Roman" w:hAnsi="Calibri" w:cs="Calibri"/>
          <w:lang w:val="hr-HR" w:eastAsia="hr-HR"/>
        </w:rPr>
        <w:br/>
      </w:r>
      <w:r w:rsidRPr="00234B32">
        <w:rPr>
          <w:rFonts w:ascii="Calibri" w:eastAsia="Times New Roman" w:hAnsi="Calibri" w:cs="Calibri"/>
          <w:b/>
          <w:bCs/>
          <w:lang w:val="hr-HR" w:eastAsia="hr-HR"/>
        </w:rPr>
        <w:t>Datum:</w:t>
      </w:r>
      <w:r w:rsidRPr="00234B32">
        <w:rPr>
          <w:rFonts w:ascii="Calibri" w:eastAsia="Times New Roman" w:hAnsi="Calibri" w:cs="Calibri"/>
          <w:lang w:val="hr-HR" w:eastAsia="hr-HR"/>
        </w:rPr>
        <w:t xml:space="preserve"> 24. rujna 2025.</w:t>
      </w:r>
      <w:r w:rsidRPr="00234B32">
        <w:rPr>
          <w:rFonts w:ascii="Calibri" w:eastAsia="Times New Roman" w:hAnsi="Calibri" w:cs="Calibri"/>
          <w:lang w:val="hr-HR" w:eastAsia="hr-HR"/>
        </w:rPr>
        <w:br/>
      </w:r>
      <w:r w:rsidRPr="00234B32">
        <w:rPr>
          <w:rFonts w:ascii="Calibri" w:eastAsia="Times New Roman" w:hAnsi="Calibri" w:cs="Calibri"/>
          <w:b/>
          <w:bCs/>
          <w:lang w:val="hr-HR" w:eastAsia="hr-HR"/>
        </w:rPr>
        <w:t>Mjesto:</w:t>
      </w:r>
      <w:r w:rsidRPr="00234B32">
        <w:rPr>
          <w:rFonts w:ascii="Calibri" w:eastAsia="Times New Roman" w:hAnsi="Calibri" w:cs="Calibri"/>
          <w:lang w:val="hr-HR" w:eastAsia="hr-HR"/>
        </w:rPr>
        <w:t xml:space="preserve"> Gradski ured za obrazovanje, sport i mlade</w:t>
      </w:r>
      <w:r w:rsidRPr="00234B32">
        <w:rPr>
          <w:rFonts w:ascii="Calibri" w:eastAsia="Times New Roman" w:hAnsi="Calibri" w:cs="Calibri"/>
          <w:lang w:val="hr-HR" w:eastAsia="hr-HR"/>
        </w:rPr>
        <w:br/>
      </w:r>
      <w:r w:rsidRPr="00234B32">
        <w:rPr>
          <w:rFonts w:ascii="Calibri" w:eastAsia="Times New Roman" w:hAnsi="Calibri" w:cs="Calibri"/>
          <w:b/>
          <w:bCs/>
          <w:lang w:val="hr-HR" w:eastAsia="hr-HR"/>
        </w:rPr>
        <w:t>Broj prisutnih članova:</w:t>
      </w:r>
      <w:r w:rsidRPr="00234B32">
        <w:rPr>
          <w:rFonts w:ascii="Calibri" w:eastAsia="Times New Roman" w:hAnsi="Calibri" w:cs="Calibri"/>
          <w:lang w:val="hr-HR" w:eastAsia="hr-HR"/>
        </w:rPr>
        <w:t xml:space="preserve"> 9 (kvorum ostvaren) </w:t>
      </w:r>
    </w:p>
    <w:p w:rsidR="000A78B5" w:rsidRPr="00234B32" w:rsidRDefault="007D2EE8" w:rsidP="00D933F1">
      <w:pPr>
        <w:pStyle w:val="BodyText"/>
        <w:jc w:val="center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lang w:val="hr-HR"/>
        </w:rPr>
        <w:t>Datum</w:t>
      </w:r>
      <w:r w:rsidRPr="00234B32">
        <w:rPr>
          <w:rFonts w:ascii="Calibri" w:hAnsi="Calibri" w:cs="Calibri"/>
          <w:lang w:val="hr-HR"/>
        </w:rPr>
        <w:t>: 24. rujna 2025.</w:t>
      </w:r>
    </w:p>
    <w:p w:rsidR="000A78B5" w:rsidRPr="00234B32" w:rsidRDefault="007D2EE8">
      <w:pPr>
        <w:pStyle w:val="BodyText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 xml:space="preserve">Prisutni: Tesa Goldstein, Nikola Kožul, Vanja Novosel, Petra Curić, Tena Zenko Milović, Anamarija Brkić, Vanesa Kotlar (online), Marina </w:t>
      </w:r>
      <w:r w:rsidR="00D933F1" w:rsidRPr="00234B32">
        <w:rPr>
          <w:rFonts w:ascii="Calibri" w:hAnsi="Calibri" w:cs="Calibri"/>
          <w:lang w:val="hr-HR"/>
        </w:rPr>
        <w:t>Mlakar</w:t>
      </w:r>
      <w:r w:rsidRPr="00234B32">
        <w:rPr>
          <w:rFonts w:ascii="Calibri" w:hAnsi="Calibri" w:cs="Calibri"/>
          <w:lang w:val="hr-HR"/>
        </w:rPr>
        <w:t xml:space="preserve"> i Dora </w:t>
      </w:r>
      <w:r w:rsidR="00D933F1" w:rsidRPr="00234B32">
        <w:rPr>
          <w:rFonts w:ascii="Calibri" w:hAnsi="Calibri" w:cs="Calibri"/>
          <w:lang w:val="hr-HR"/>
        </w:rPr>
        <w:t>Tomljanović</w:t>
      </w:r>
      <w:r w:rsidRPr="00234B32">
        <w:rPr>
          <w:rFonts w:ascii="Calibri" w:hAnsi="Calibri" w:cs="Calibri"/>
          <w:lang w:val="hr-HR"/>
        </w:rPr>
        <w:t>.</w:t>
      </w:r>
    </w:p>
    <w:p w:rsidR="00234B32" w:rsidRPr="00234B32" w:rsidRDefault="00234B32">
      <w:pPr>
        <w:pStyle w:val="BodyText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Zapisničar: Nikola Kožul</w:t>
      </w:r>
    </w:p>
    <w:p w:rsidR="00234B32" w:rsidRPr="00234B32" w:rsidRDefault="00234B32" w:rsidP="00234B32">
      <w:pPr>
        <w:pStyle w:val="BodyText"/>
        <w:jc w:val="center"/>
        <w:rPr>
          <w:rFonts w:ascii="Calibri" w:hAnsi="Calibri" w:cs="Calibri"/>
          <w:b/>
          <w:lang w:val="hr-HR"/>
        </w:rPr>
      </w:pPr>
      <w:r w:rsidRPr="00234B32">
        <w:rPr>
          <w:rFonts w:ascii="Calibri" w:hAnsi="Calibri" w:cs="Calibri"/>
          <w:b/>
          <w:lang w:val="hr-HR"/>
        </w:rPr>
        <w:t>DNEVNI RED</w:t>
      </w:r>
    </w:p>
    <w:p w:rsidR="00234B32" w:rsidRPr="00234B32" w:rsidRDefault="00234B32" w:rsidP="00234B32">
      <w:pPr>
        <w:pStyle w:val="BodyText"/>
        <w:jc w:val="center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1. Usvajanje Zapisnika s 12. sjednice Savjeta mladih Grada Zagreba</w:t>
      </w:r>
    </w:p>
    <w:p w:rsidR="00234B32" w:rsidRPr="00234B32" w:rsidRDefault="00234B32" w:rsidP="00234B32">
      <w:pPr>
        <w:pStyle w:val="BodyText"/>
        <w:jc w:val="center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2. Novosti u vezi prethodnih aktivnosti radnih skupina Savjeta mladih Grada Zagreba –</w:t>
      </w:r>
    </w:p>
    <w:p w:rsidR="00234B32" w:rsidRPr="00234B32" w:rsidRDefault="00234B32" w:rsidP="00234B32">
      <w:pPr>
        <w:pStyle w:val="BodyText"/>
        <w:jc w:val="center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pomoćnik pročelnika, gospodin Darko Tot</w:t>
      </w:r>
    </w:p>
    <w:p w:rsidR="00234B32" w:rsidRPr="00234B32" w:rsidRDefault="00234B32" w:rsidP="00234B32">
      <w:pPr>
        <w:pStyle w:val="BodyText"/>
        <w:jc w:val="center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3. Prijedlozi aktivnosti radnih skupina SMGZ-a</w:t>
      </w:r>
    </w:p>
    <w:p w:rsidR="00234B32" w:rsidRPr="00234B32" w:rsidRDefault="00234B32" w:rsidP="00234B32">
      <w:pPr>
        <w:pStyle w:val="BodyText"/>
        <w:jc w:val="center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4. Aktivnost na društvenim mrežama SMGZ-a i snimanje promo videa</w:t>
      </w:r>
    </w:p>
    <w:p w:rsidR="00234B32" w:rsidRPr="00234B32" w:rsidRDefault="00234B32" w:rsidP="00234B32">
      <w:pPr>
        <w:pStyle w:val="BodyText"/>
        <w:jc w:val="center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5. Razno</w:t>
      </w:r>
    </w:p>
    <w:p w:rsidR="00234B32" w:rsidRPr="00234B32" w:rsidRDefault="00234B32">
      <w:pPr>
        <w:pStyle w:val="FirstParagraph"/>
        <w:rPr>
          <w:rFonts w:ascii="Calibri" w:hAnsi="Calibri" w:cs="Calibri"/>
          <w:b/>
          <w:bCs/>
          <w:lang w:val="hr-HR"/>
        </w:rPr>
      </w:pPr>
    </w:p>
    <w:p w:rsidR="000A78B5" w:rsidRPr="00234B32" w:rsidRDefault="007D2EE8">
      <w:pPr>
        <w:pStyle w:val="FirstParagraph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Predstavljanje gostiju:</w:t>
      </w:r>
    </w:p>
    <w:p w:rsidR="000A78B5" w:rsidRPr="00234B32" w:rsidRDefault="007D2EE8">
      <w:pPr>
        <w:pStyle w:val="Compact"/>
        <w:numPr>
          <w:ilvl w:val="0"/>
          <w:numId w:val="2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Dorotea</w:t>
      </w:r>
      <w:r w:rsidR="00234B32" w:rsidRPr="00234B32">
        <w:rPr>
          <w:rFonts w:ascii="Calibri" w:hAnsi="Calibri" w:cs="Calibri"/>
          <w:b/>
          <w:bCs/>
          <w:lang w:val="hr-HR"/>
        </w:rPr>
        <w:t xml:space="preserve"> Šafranić</w:t>
      </w:r>
      <w:r w:rsidRPr="00234B32">
        <w:rPr>
          <w:rFonts w:ascii="Calibri" w:hAnsi="Calibri" w:cs="Calibri"/>
          <w:lang w:val="hr-HR"/>
        </w:rPr>
        <w:t>: Došla je kako bi pozdravila sudionike. Istaknula je da je postala zastupnica u Skupštini te izrazila nadu u dobru suradnju s nama. Naglasila je kako je potrebno što prije poslati prijedloge za budžet za sljedeću godinu.</w:t>
      </w:r>
    </w:p>
    <w:p w:rsidR="000A78B5" w:rsidRPr="00234B32" w:rsidRDefault="007D2EE8">
      <w:pPr>
        <w:pStyle w:val="Compact"/>
        <w:numPr>
          <w:ilvl w:val="0"/>
          <w:numId w:val="2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Matko Dujmović</w:t>
      </w:r>
      <w:r w:rsidRPr="00234B32">
        <w:rPr>
          <w:rFonts w:ascii="Calibri" w:hAnsi="Calibri" w:cs="Calibri"/>
          <w:lang w:val="hr-HR"/>
        </w:rPr>
        <w:t>: Predstavio se kao član Odbora za obrazovanje, sport i mlade.</w:t>
      </w:r>
    </w:p>
    <w:p w:rsidR="000A78B5" w:rsidRPr="00234B32" w:rsidRDefault="007D2EE8">
      <w:pPr>
        <w:pStyle w:val="Compact"/>
        <w:numPr>
          <w:ilvl w:val="0"/>
          <w:numId w:val="2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Karlo Vedak</w:t>
      </w:r>
      <w:r w:rsidRPr="00234B32">
        <w:rPr>
          <w:rFonts w:ascii="Calibri" w:hAnsi="Calibri" w:cs="Calibri"/>
          <w:lang w:val="hr-HR"/>
        </w:rPr>
        <w:t>: Predstavio se kao član Odbora za ljudska prava.</w:t>
      </w:r>
    </w:p>
    <w:p w:rsidR="00234B32" w:rsidRPr="00234B32" w:rsidRDefault="00234B32" w:rsidP="00234B32">
      <w:pPr>
        <w:pStyle w:val="Compact"/>
        <w:ind w:left="720"/>
        <w:rPr>
          <w:rFonts w:ascii="Calibri" w:hAnsi="Calibri" w:cs="Calibri"/>
          <w:lang w:val="hr-HR"/>
        </w:rPr>
      </w:pPr>
    </w:p>
    <w:p w:rsidR="00234B32" w:rsidRPr="00234B32" w:rsidRDefault="007D2EE8" w:rsidP="00234B32">
      <w:pPr>
        <w:pStyle w:val="Compact"/>
        <w:numPr>
          <w:ilvl w:val="0"/>
          <w:numId w:val="11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Usvajanje prošlog zapisnika</w:t>
      </w:r>
      <w:r w:rsidR="00234B32" w:rsidRPr="00234B32">
        <w:rPr>
          <w:rFonts w:ascii="Calibri" w:hAnsi="Calibri" w:cs="Calibri"/>
          <w:b/>
          <w:bCs/>
          <w:lang w:val="hr-HR"/>
        </w:rPr>
        <w:t xml:space="preserve"> i usvajanje dnevnog reda</w:t>
      </w:r>
      <w:r w:rsidRPr="00234B32">
        <w:rPr>
          <w:rFonts w:ascii="Calibri" w:hAnsi="Calibri" w:cs="Calibri"/>
          <w:lang w:val="hr-HR"/>
        </w:rPr>
        <w:t xml:space="preserve">: </w:t>
      </w:r>
    </w:p>
    <w:p w:rsidR="000A78B5" w:rsidRPr="00234B32" w:rsidRDefault="007D2EE8" w:rsidP="00234B32">
      <w:pPr>
        <w:pStyle w:val="Compact"/>
        <w:numPr>
          <w:ilvl w:val="0"/>
          <w:numId w:val="12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jednoglasno usvojeno.</w:t>
      </w:r>
    </w:p>
    <w:p w:rsidR="000A78B5" w:rsidRPr="00234B32" w:rsidRDefault="007D2EE8" w:rsidP="00234B32">
      <w:pPr>
        <w:pStyle w:val="FirstParagraph"/>
        <w:numPr>
          <w:ilvl w:val="0"/>
          <w:numId w:val="11"/>
        </w:numPr>
        <w:rPr>
          <w:rFonts w:ascii="Calibri" w:hAnsi="Calibri" w:cs="Calibri"/>
          <w:b/>
          <w:bCs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Izvještaj o provedbi dosadašnjih aktivnosti:</w:t>
      </w:r>
    </w:p>
    <w:p w:rsidR="00234B32" w:rsidRPr="00234B32" w:rsidRDefault="00234B32" w:rsidP="00234B32">
      <w:pPr>
        <w:pStyle w:val="BodyText"/>
        <w:numPr>
          <w:ilvl w:val="0"/>
          <w:numId w:val="10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lang w:val="hr-HR"/>
        </w:rPr>
        <w:t>Tesa</w:t>
      </w:r>
      <w:r w:rsidRPr="00234B32">
        <w:rPr>
          <w:rFonts w:ascii="Calibri" w:hAnsi="Calibri" w:cs="Calibri"/>
          <w:lang w:val="hr-HR"/>
        </w:rPr>
        <w:t xml:space="preserve"> je naglasila da je potrebno uspostaviti model efikasnije provedbe aktivnosti kako bi se postigli bolji rezultati i olakšala koordinacija rada.</w:t>
      </w:r>
    </w:p>
    <w:p w:rsidR="000A78B5" w:rsidRPr="00234B32" w:rsidRDefault="007D2EE8">
      <w:pPr>
        <w:pStyle w:val="Compact"/>
        <w:numPr>
          <w:ilvl w:val="0"/>
          <w:numId w:val="4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Postavljeno je pitanje za Darka u vezi s novostima, posebno o aktivnostima za besplatne kulturne ustanove.</w:t>
      </w:r>
    </w:p>
    <w:p w:rsidR="000A78B5" w:rsidRPr="00234B32" w:rsidRDefault="007D2EE8">
      <w:pPr>
        <w:pStyle w:val="Compact"/>
        <w:numPr>
          <w:ilvl w:val="0"/>
          <w:numId w:val="4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Darko</w:t>
      </w:r>
      <w:r w:rsidRPr="00234B32">
        <w:rPr>
          <w:rFonts w:ascii="Calibri" w:hAnsi="Calibri" w:cs="Calibri"/>
          <w:lang w:val="hr-HR"/>
        </w:rPr>
        <w:t xml:space="preserve"> je odgovorio kako još uvijek nema konkretnih odgovora, jer je došlo do promjena u organizaciji. Tijekom ljeta fokus je bio na Centru za mlade. Pozvao je sve prisutne da </w:t>
      </w:r>
      <w:r w:rsidRPr="00234B32">
        <w:rPr>
          <w:rFonts w:ascii="Calibri" w:hAnsi="Calibri" w:cs="Calibri"/>
          <w:lang w:val="hr-HR"/>
        </w:rPr>
        <w:lastRenderedPageBreak/>
        <w:t>obiđu prostor Centra te naglasio da pročelnik očekuje naše sugestije za uređenje prostora. Također je naglasio važnost dostave prijedloga za proračun što prije. Podsjetio je i da nas Mreža mladih poziva na suradnju u Karlovcu.</w:t>
      </w:r>
    </w:p>
    <w:p w:rsidR="000A78B5" w:rsidRPr="00234B32" w:rsidRDefault="007D2EE8">
      <w:pPr>
        <w:pStyle w:val="Compact"/>
        <w:numPr>
          <w:ilvl w:val="0"/>
          <w:numId w:val="4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Tesa</w:t>
      </w:r>
      <w:r w:rsidRPr="00234B32">
        <w:rPr>
          <w:rFonts w:ascii="Calibri" w:hAnsi="Calibri" w:cs="Calibri"/>
          <w:lang w:val="hr-HR"/>
        </w:rPr>
        <w:t xml:space="preserve"> je istaknula da će kolegici Riji poslati popis svih dosadašnjih aktivnosti te tražiti očitovanje Ureda. Što se tiče proračuna, smatra da ga nije potrebno mijenjati.</w:t>
      </w:r>
    </w:p>
    <w:p w:rsidR="000A78B5" w:rsidRPr="00234B32" w:rsidRDefault="007D2EE8">
      <w:pPr>
        <w:pStyle w:val="Compact"/>
        <w:numPr>
          <w:ilvl w:val="0"/>
          <w:numId w:val="4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Darko</w:t>
      </w:r>
      <w:r w:rsidRPr="00234B32">
        <w:rPr>
          <w:rFonts w:ascii="Calibri" w:hAnsi="Calibri" w:cs="Calibri"/>
          <w:lang w:val="hr-HR"/>
        </w:rPr>
        <w:t xml:space="preserve"> je zamolio da mu se dostave podaci o prisutnosti na prethodne tri sjednice kako bi se omogućila isplata naknada.</w:t>
      </w:r>
    </w:p>
    <w:p w:rsidR="000A78B5" w:rsidRPr="00234B32" w:rsidRDefault="007D2EE8" w:rsidP="00234B32">
      <w:pPr>
        <w:pStyle w:val="FirstParagraph"/>
        <w:numPr>
          <w:ilvl w:val="0"/>
          <w:numId w:val="11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Prijedlozi aktivnosti radnih skupina</w:t>
      </w:r>
    </w:p>
    <w:p w:rsidR="000A78B5" w:rsidRPr="00234B32" w:rsidRDefault="007D2EE8">
      <w:pPr>
        <w:pStyle w:val="Compact"/>
        <w:numPr>
          <w:ilvl w:val="0"/>
          <w:numId w:val="5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Nikola</w:t>
      </w:r>
      <w:r w:rsidRPr="00234B32">
        <w:rPr>
          <w:rFonts w:ascii="Calibri" w:hAnsi="Calibri" w:cs="Calibri"/>
          <w:lang w:val="hr-HR"/>
        </w:rPr>
        <w:t>: Izvijestio je o ažuriranju u vezi s dvije aktivnosti.</w:t>
      </w:r>
    </w:p>
    <w:p w:rsidR="000A78B5" w:rsidRPr="00234B32" w:rsidRDefault="007D2EE8">
      <w:pPr>
        <w:pStyle w:val="Compact"/>
        <w:numPr>
          <w:ilvl w:val="0"/>
          <w:numId w:val="5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Vanja</w:t>
      </w:r>
      <w:r w:rsidRPr="00234B32">
        <w:rPr>
          <w:rFonts w:ascii="Calibri" w:hAnsi="Calibri" w:cs="Calibri"/>
          <w:lang w:val="hr-HR"/>
        </w:rPr>
        <w:t>: Predloži</w:t>
      </w:r>
      <w:r w:rsidR="00234B32" w:rsidRPr="00234B32">
        <w:rPr>
          <w:rFonts w:ascii="Calibri" w:hAnsi="Calibri" w:cs="Calibri"/>
          <w:lang w:val="hr-HR"/>
        </w:rPr>
        <w:t>la</w:t>
      </w:r>
      <w:r w:rsidRPr="00234B32">
        <w:rPr>
          <w:rFonts w:ascii="Calibri" w:hAnsi="Calibri" w:cs="Calibri"/>
          <w:lang w:val="hr-HR"/>
        </w:rPr>
        <w:t xml:space="preserve"> je nekoliko aktivnosti:</w:t>
      </w:r>
    </w:p>
    <w:p w:rsidR="000A78B5" w:rsidRPr="00234B32" w:rsidRDefault="007D2EE8">
      <w:pPr>
        <w:pStyle w:val="Compact"/>
        <w:numPr>
          <w:ilvl w:val="1"/>
          <w:numId w:val="6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Otvaranje online foruma na Instagramu kako bi građani mogli davati prijedloge i obraćati se Vijeću.</w:t>
      </w:r>
    </w:p>
    <w:p w:rsidR="000A78B5" w:rsidRPr="00234B32" w:rsidRDefault="007D2EE8">
      <w:pPr>
        <w:pStyle w:val="Compact"/>
        <w:numPr>
          <w:ilvl w:val="1"/>
          <w:numId w:val="6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Organizacija planirane tribine.</w:t>
      </w:r>
    </w:p>
    <w:p w:rsidR="000A78B5" w:rsidRPr="00234B32" w:rsidRDefault="007D2EE8">
      <w:pPr>
        <w:pStyle w:val="Compact"/>
        <w:numPr>
          <w:ilvl w:val="1"/>
          <w:numId w:val="6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Zajedno s Mašom izni</w:t>
      </w:r>
      <w:r w:rsidR="00234B32" w:rsidRPr="00234B32">
        <w:rPr>
          <w:rFonts w:ascii="Calibri" w:hAnsi="Calibri" w:cs="Calibri"/>
          <w:lang w:val="hr-HR"/>
        </w:rPr>
        <w:t>jela je</w:t>
      </w:r>
      <w:r w:rsidRPr="00234B32">
        <w:rPr>
          <w:rFonts w:ascii="Calibri" w:hAnsi="Calibri" w:cs="Calibri"/>
          <w:lang w:val="hr-HR"/>
        </w:rPr>
        <w:t xml:space="preserve"> tri prijedloga:</w:t>
      </w:r>
    </w:p>
    <w:p w:rsidR="000A78B5" w:rsidRPr="00234B32" w:rsidRDefault="007D2EE8">
      <w:pPr>
        <w:pStyle w:val="Compact"/>
        <w:numPr>
          <w:ilvl w:val="2"/>
          <w:numId w:val="7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Uvođenje višekratnih plastičnih čaša s grbom Grada Zagreba na gradske događaje.</w:t>
      </w:r>
    </w:p>
    <w:p w:rsidR="000A78B5" w:rsidRPr="00234B32" w:rsidRDefault="007D2EE8">
      <w:pPr>
        <w:pStyle w:val="Compact"/>
        <w:numPr>
          <w:ilvl w:val="2"/>
          <w:numId w:val="7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Projekt smanjenja svjetlosnog onečišćenja.</w:t>
      </w:r>
    </w:p>
    <w:p w:rsidR="000A78B5" w:rsidRPr="00234B32" w:rsidRDefault="007D2EE8">
      <w:pPr>
        <w:pStyle w:val="Compact"/>
        <w:numPr>
          <w:ilvl w:val="2"/>
          <w:numId w:val="7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Projekt revitalizacije bunara u MO Stenjevec, koji bi trebao prerasti u širi projekt za uređenje „Franceka“.</w:t>
      </w:r>
    </w:p>
    <w:p w:rsidR="000A78B5" w:rsidRPr="00234B32" w:rsidRDefault="007D2EE8">
      <w:pPr>
        <w:pStyle w:val="Compact"/>
        <w:numPr>
          <w:ilvl w:val="0"/>
          <w:numId w:val="5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Marina</w:t>
      </w:r>
      <w:r w:rsidRPr="00234B32">
        <w:rPr>
          <w:rFonts w:ascii="Calibri" w:hAnsi="Calibri" w:cs="Calibri"/>
          <w:lang w:val="hr-HR"/>
        </w:rPr>
        <w:t>: Predložila je reviziju rada postojećih radnih grupa.</w:t>
      </w:r>
    </w:p>
    <w:p w:rsidR="000A78B5" w:rsidRPr="00234B32" w:rsidRDefault="007D2EE8">
      <w:pPr>
        <w:pStyle w:val="Compact"/>
        <w:numPr>
          <w:ilvl w:val="0"/>
          <w:numId w:val="5"/>
        </w:numPr>
        <w:rPr>
          <w:rFonts w:ascii="Calibri" w:hAnsi="Calibri" w:cs="Calibri"/>
          <w:b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Tesa</w:t>
      </w:r>
      <w:r w:rsidRPr="00234B32">
        <w:rPr>
          <w:rFonts w:ascii="Calibri" w:hAnsi="Calibri" w:cs="Calibri"/>
          <w:lang w:val="hr-HR"/>
        </w:rPr>
        <w:t>: Predložila je povećanje broja i iznosa stipendija</w:t>
      </w:r>
      <w:r w:rsidR="000D4F4F">
        <w:rPr>
          <w:rFonts w:ascii="Calibri" w:hAnsi="Calibri" w:cs="Calibri"/>
          <w:lang w:val="hr-HR"/>
        </w:rPr>
        <w:t xml:space="preserve"> za učenike_ce i studente_ice lošijeg socio-ekonomskog statusa, prijedlog je raspisan i poslan mailom. Kasnije predlažem povećanje </w:t>
      </w:r>
      <w:r w:rsidRPr="00234B32">
        <w:rPr>
          <w:rFonts w:ascii="Calibri" w:hAnsi="Calibri" w:cs="Calibri"/>
          <w:lang w:val="hr-HR"/>
        </w:rPr>
        <w:t>s 300 na 500 eura</w:t>
      </w:r>
      <w:r w:rsidR="000D4F4F">
        <w:rPr>
          <w:rFonts w:ascii="Calibri" w:hAnsi="Calibri" w:cs="Calibri"/>
          <w:lang w:val="hr-HR"/>
        </w:rPr>
        <w:t xml:space="preserve"> (300 eura je njezin inicijalni prijedlog)</w:t>
      </w:r>
      <w:r w:rsidRPr="00234B32">
        <w:rPr>
          <w:rFonts w:ascii="Calibri" w:hAnsi="Calibri" w:cs="Calibri"/>
          <w:lang w:val="hr-HR"/>
        </w:rPr>
        <w:t xml:space="preserve">. </w:t>
      </w:r>
      <w:r w:rsidRPr="00234B32">
        <w:rPr>
          <w:rFonts w:ascii="Calibri" w:hAnsi="Calibri" w:cs="Calibri"/>
          <w:b/>
          <w:lang w:val="hr-HR"/>
        </w:rPr>
        <w:t>Prijedlog je jednoglasno usvojen.</w:t>
      </w:r>
    </w:p>
    <w:p w:rsidR="000A78B5" w:rsidRPr="00234B32" w:rsidRDefault="007D2EE8">
      <w:pPr>
        <w:pStyle w:val="Compact"/>
        <w:numPr>
          <w:ilvl w:val="0"/>
          <w:numId w:val="5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Vanja</w:t>
      </w:r>
      <w:r w:rsidRPr="00234B32">
        <w:rPr>
          <w:rFonts w:ascii="Calibri" w:hAnsi="Calibri" w:cs="Calibri"/>
          <w:lang w:val="hr-HR"/>
        </w:rPr>
        <w:t>: Izloži</w:t>
      </w:r>
      <w:r w:rsidR="00234B32">
        <w:rPr>
          <w:rFonts w:ascii="Calibri" w:hAnsi="Calibri" w:cs="Calibri"/>
          <w:lang w:val="hr-HR"/>
        </w:rPr>
        <w:t>la</w:t>
      </w:r>
      <w:r w:rsidRPr="00234B32">
        <w:rPr>
          <w:rFonts w:ascii="Calibri" w:hAnsi="Calibri" w:cs="Calibri"/>
          <w:lang w:val="hr-HR"/>
        </w:rPr>
        <w:t xml:space="preserve"> je dodatne prijedloge:</w:t>
      </w:r>
    </w:p>
    <w:p w:rsidR="000A78B5" w:rsidRPr="00234B32" w:rsidRDefault="007D2EE8">
      <w:pPr>
        <w:pStyle w:val="Compact"/>
        <w:numPr>
          <w:ilvl w:val="1"/>
          <w:numId w:val="8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Program prekvalifikacije mladih iz NEET skupine.</w:t>
      </w:r>
    </w:p>
    <w:p w:rsidR="000A78B5" w:rsidRPr="00234B32" w:rsidRDefault="007D2EE8">
      <w:pPr>
        <w:pStyle w:val="Compact"/>
        <w:numPr>
          <w:ilvl w:val="1"/>
          <w:numId w:val="8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 xml:space="preserve">Slanje predstavnika na </w:t>
      </w:r>
      <w:r w:rsidRPr="00234B32">
        <w:rPr>
          <w:rFonts w:ascii="Calibri" w:hAnsi="Calibri" w:cs="Calibri"/>
          <w:i/>
          <w:iCs/>
          <w:lang w:val="hr-HR"/>
        </w:rPr>
        <w:t>Salto Youth Council</w:t>
      </w:r>
      <w:r w:rsidRPr="00234B32">
        <w:rPr>
          <w:rFonts w:ascii="Calibri" w:hAnsi="Calibri" w:cs="Calibri"/>
          <w:lang w:val="hr-HR"/>
        </w:rPr>
        <w:t>.</w:t>
      </w:r>
    </w:p>
    <w:p w:rsidR="000A78B5" w:rsidRPr="00234B32" w:rsidRDefault="007D2EE8">
      <w:pPr>
        <w:pStyle w:val="Compact"/>
        <w:numPr>
          <w:ilvl w:val="1"/>
          <w:numId w:val="8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Inicijativu da Grad Zagreb dobije certifikat „Grad za mlade“.</w:t>
      </w:r>
    </w:p>
    <w:p w:rsidR="000A78B5" w:rsidRPr="00234B32" w:rsidRDefault="007D2EE8">
      <w:pPr>
        <w:pStyle w:val="Compact"/>
        <w:numPr>
          <w:ilvl w:val="0"/>
          <w:numId w:val="5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Tesa</w:t>
      </w:r>
      <w:r w:rsidRPr="00234B32">
        <w:rPr>
          <w:rFonts w:ascii="Calibri" w:hAnsi="Calibri" w:cs="Calibri"/>
          <w:lang w:val="hr-HR"/>
        </w:rPr>
        <w:t>: Predložila je organizaciju tribine o stambenoj krizi</w:t>
      </w:r>
      <w:r w:rsidR="00234B32">
        <w:rPr>
          <w:rFonts w:ascii="Calibri" w:hAnsi="Calibri" w:cs="Calibri"/>
          <w:lang w:val="hr-HR"/>
        </w:rPr>
        <w:t>; tribina bi se mogla organizirati</w:t>
      </w:r>
      <w:r w:rsidRPr="00234B32">
        <w:rPr>
          <w:rFonts w:ascii="Calibri" w:hAnsi="Calibri" w:cs="Calibri"/>
          <w:lang w:val="hr-HR"/>
        </w:rPr>
        <w:t xml:space="preserve"> u Uraniji.</w:t>
      </w:r>
    </w:p>
    <w:p w:rsidR="000A78B5" w:rsidRPr="00234B32" w:rsidRDefault="007D2EE8">
      <w:pPr>
        <w:pStyle w:val="FirstParagraph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Zaključci:</w:t>
      </w:r>
    </w:p>
    <w:p w:rsidR="000A78B5" w:rsidRPr="00234B32" w:rsidRDefault="007D2EE8">
      <w:pPr>
        <w:pStyle w:val="Compact"/>
        <w:numPr>
          <w:ilvl w:val="0"/>
          <w:numId w:val="9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Prijedlozi za proračun trebaju se dostaviti što prije.</w:t>
      </w:r>
    </w:p>
    <w:p w:rsidR="000A78B5" w:rsidRPr="00234B32" w:rsidRDefault="007D2EE8">
      <w:pPr>
        <w:pStyle w:val="Compact"/>
        <w:numPr>
          <w:ilvl w:val="0"/>
          <w:numId w:val="9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Planirano je dodatno usklađivanje prijedloga s Uredom i nastavak aktivnosti vezanih uz Centar za mlade.</w:t>
      </w:r>
    </w:p>
    <w:p w:rsidR="000A78B5" w:rsidRPr="00234B32" w:rsidRDefault="007D2EE8" w:rsidP="00234B32">
      <w:pPr>
        <w:pStyle w:val="Compact"/>
        <w:numPr>
          <w:ilvl w:val="0"/>
          <w:numId w:val="9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Usvojeni su prijedlozi povećanja stipendija, pokretanja novih projekata te organizacije tribine.</w:t>
      </w:r>
      <w:r w:rsidR="00B02D7B">
        <w:rPr>
          <w:rFonts w:ascii="Calibri" w:hAnsi="Calibri" w:cs="Calibri"/>
          <w:lang w:val="hr-HR"/>
        </w:rPr>
        <w:t xml:space="preserve">. </w:t>
      </w:r>
      <w:bookmarkStart w:id="0" w:name="_GoBack"/>
      <w:bookmarkEnd w:id="0"/>
    </w:p>
    <w:sectPr w:rsidR="000A78B5" w:rsidRPr="00234B32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5F42E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C1203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1900F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721"/>
    <w:multiLevelType w:val="multilevel"/>
    <w:tmpl w:val="179AB2A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4" w15:restartNumberingAfterBreak="0">
    <w:nsid w:val="1DA324B7"/>
    <w:multiLevelType w:val="hybridMultilevel"/>
    <w:tmpl w:val="2DB6F5B8"/>
    <w:lvl w:ilvl="0" w:tplc="CEFE86F6">
      <w:start w:val="1"/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5E423D"/>
    <w:multiLevelType w:val="hybridMultilevel"/>
    <w:tmpl w:val="5738858E"/>
    <w:lvl w:ilvl="0" w:tplc="1C5A2C4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FE370F"/>
    <w:multiLevelType w:val="hybridMultilevel"/>
    <w:tmpl w:val="DB783E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6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78B5"/>
    <w:rsid w:val="000A78B5"/>
    <w:rsid w:val="000D4F4F"/>
    <w:rsid w:val="00234B32"/>
    <w:rsid w:val="00663C0D"/>
    <w:rsid w:val="007D2EE8"/>
    <w:rsid w:val="007E0508"/>
    <w:rsid w:val="00B02D7B"/>
    <w:rsid w:val="00D93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3D88AF"/>
  <w15:docId w15:val="{3858A24F-E704-4C99-A61F-3EC85A13B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234B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7</Words>
  <Characters>3150</Characters>
  <Application>Microsoft Office Word</Application>
  <DocSecurity>0</DocSecurity>
  <Lines>6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isnik</dc:creator>
  <cp:keywords/>
  <cp:lastModifiedBy>Tesa Goldstein</cp:lastModifiedBy>
  <cp:revision>2</cp:revision>
  <dcterms:created xsi:type="dcterms:W3CDTF">2025-11-12T10:46:00Z</dcterms:created>
  <dcterms:modified xsi:type="dcterms:W3CDTF">2025-11-12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f0429b-0431-4efb-aea9-4d738b2e1a24</vt:lpwstr>
  </property>
</Properties>
</file>